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47EC4" w14:textId="77777777" w:rsidR="00E91718" w:rsidRDefault="00E91718" w:rsidP="00E91718">
      <w:pPr>
        <w:spacing w:after="0"/>
        <w:jc w:val="right"/>
        <w:rPr>
          <w:b/>
          <w:bCs/>
          <w:sz w:val="28"/>
          <w:szCs w:val="28"/>
        </w:rPr>
      </w:pPr>
      <w:r>
        <w:rPr>
          <w:b/>
          <w:bCs/>
          <w:sz w:val="28"/>
          <w:szCs w:val="28"/>
        </w:rPr>
        <w:t>BURLESCOMBE PARISH COUNCIL</w:t>
      </w:r>
    </w:p>
    <w:p w14:paraId="58B020D6" w14:textId="77777777" w:rsidR="00E91718" w:rsidRDefault="00E91718" w:rsidP="00E91718">
      <w:pPr>
        <w:spacing w:after="0"/>
        <w:jc w:val="right"/>
        <w:rPr>
          <w:b/>
          <w:bCs/>
          <w:sz w:val="28"/>
          <w:szCs w:val="28"/>
        </w:rPr>
      </w:pPr>
    </w:p>
    <w:p w14:paraId="77E88BCE" w14:textId="79C5890D" w:rsidR="00E91718" w:rsidRPr="00E91718" w:rsidRDefault="002F73D4" w:rsidP="00E91718">
      <w:pPr>
        <w:spacing w:after="0"/>
        <w:jc w:val="right"/>
        <w:rPr>
          <w:b/>
          <w:bCs/>
          <w:sz w:val="32"/>
          <w:szCs w:val="32"/>
        </w:rPr>
      </w:pPr>
      <w:r>
        <w:rPr>
          <w:b/>
          <w:bCs/>
          <w:sz w:val="32"/>
          <w:szCs w:val="32"/>
        </w:rPr>
        <w:t>ANNUAL PARISH MEETING</w:t>
      </w:r>
    </w:p>
    <w:p w14:paraId="2F48446A" w14:textId="77777777" w:rsidR="00E91718" w:rsidRDefault="00E91718" w:rsidP="00E91718">
      <w:pPr>
        <w:spacing w:after="0"/>
      </w:pPr>
    </w:p>
    <w:p w14:paraId="0275639D" w14:textId="4FA57DFB" w:rsidR="00E91718" w:rsidRDefault="00E91718" w:rsidP="00E91718">
      <w:pPr>
        <w:spacing w:after="0"/>
        <w:jc w:val="right"/>
      </w:pPr>
      <w:r>
        <w:t xml:space="preserve">Thursday, </w:t>
      </w:r>
      <w:r w:rsidR="00BA47DD">
        <w:t>11</w:t>
      </w:r>
      <w:r>
        <w:t xml:space="preserve"> May 2023 at 1</w:t>
      </w:r>
      <w:r w:rsidR="002F73D4">
        <w:t>8</w:t>
      </w:r>
      <w:r>
        <w:t xml:space="preserve">:00 </w:t>
      </w:r>
    </w:p>
    <w:p w14:paraId="6C7B2DFD" w14:textId="68B817AC" w:rsidR="00E91718" w:rsidRDefault="00E91718" w:rsidP="00E91718">
      <w:pPr>
        <w:spacing w:after="0"/>
        <w:jc w:val="right"/>
      </w:pPr>
      <w:proofErr w:type="spellStart"/>
      <w:r w:rsidRPr="00E91718">
        <w:t>Westleigh</w:t>
      </w:r>
      <w:proofErr w:type="spellEnd"/>
      <w:r w:rsidRPr="00E91718">
        <w:t xml:space="preserve"> </w:t>
      </w:r>
      <w:r w:rsidR="00187C14">
        <w:t>URC</w:t>
      </w:r>
    </w:p>
    <w:p w14:paraId="4CA02658" w14:textId="77777777" w:rsidR="00E91718" w:rsidRDefault="00E91718" w:rsidP="00E91718">
      <w:pPr>
        <w:spacing w:after="0"/>
      </w:pPr>
    </w:p>
    <w:p w14:paraId="36EBC9DF" w14:textId="38F79744" w:rsidR="00E91718" w:rsidRDefault="00E91718" w:rsidP="00E91718">
      <w:pPr>
        <w:spacing w:after="0"/>
        <w:jc w:val="both"/>
      </w:pPr>
      <w:r w:rsidRPr="00E91718">
        <w:rPr>
          <w:b/>
          <w:bCs/>
        </w:rPr>
        <w:t>A MEETING</w:t>
      </w:r>
      <w:r w:rsidRPr="00E91718">
        <w:t xml:space="preserve"> of the </w:t>
      </w:r>
      <w:r w:rsidR="002F73D4">
        <w:rPr>
          <w:b/>
          <w:bCs/>
        </w:rPr>
        <w:t>PARISH</w:t>
      </w:r>
      <w:r w:rsidRPr="00E91718">
        <w:rPr>
          <w:b/>
          <w:bCs/>
        </w:rPr>
        <w:t xml:space="preserve"> </w:t>
      </w:r>
      <w:r w:rsidRPr="00E91718">
        <w:t xml:space="preserve">will be held </w:t>
      </w:r>
      <w:r>
        <w:t xml:space="preserve">at </w:t>
      </w:r>
      <w:proofErr w:type="spellStart"/>
      <w:r w:rsidR="00187C14" w:rsidRPr="00187C14">
        <w:t>Westleigh</w:t>
      </w:r>
      <w:proofErr w:type="spellEnd"/>
      <w:r w:rsidR="00187C14" w:rsidRPr="00187C14">
        <w:t xml:space="preserve"> URC</w:t>
      </w:r>
      <w:r>
        <w:t xml:space="preserve"> </w:t>
      </w:r>
      <w:r w:rsidRPr="00E91718">
        <w:t xml:space="preserve">on </w:t>
      </w:r>
      <w:r>
        <w:t>Thursday</w:t>
      </w:r>
      <w:r w:rsidRPr="00E91718">
        <w:t xml:space="preserve">, </w:t>
      </w:r>
      <w:r w:rsidR="00BA47DD">
        <w:t>11</w:t>
      </w:r>
      <w:r w:rsidRPr="00E91718">
        <w:t xml:space="preserve"> </w:t>
      </w:r>
      <w:r>
        <w:t xml:space="preserve">May </w:t>
      </w:r>
      <w:r w:rsidRPr="00E91718">
        <w:t xml:space="preserve">2023 at </w:t>
      </w:r>
      <w:r>
        <w:t>1</w:t>
      </w:r>
      <w:r w:rsidR="002F73D4">
        <w:t>8</w:t>
      </w:r>
      <w:r>
        <w:t>:00.</w:t>
      </w:r>
    </w:p>
    <w:p w14:paraId="0EAC49EE" w14:textId="77777777" w:rsidR="00E91718" w:rsidRDefault="00E91718" w:rsidP="00E91718">
      <w:pPr>
        <w:spacing w:after="0"/>
        <w:jc w:val="both"/>
      </w:pPr>
    </w:p>
    <w:p w14:paraId="029CE1BE" w14:textId="7BF6CD36" w:rsidR="00E91718" w:rsidRPr="00E91718" w:rsidRDefault="00E91718" w:rsidP="00E91718">
      <w:pPr>
        <w:spacing w:after="0"/>
        <w:jc w:val="both"/>
      </w:pPr>
      <w:r w:rsidRPr="00E91718">
        <w:rPr>
          <w:b/>
          <w:bCs/>
        </w:rPr>
        <w:t xml:space="preserve">ALL </w:t>
      </w:r>
      <w:r w:rsidR="002F73D4">
        <w:rPr>
          <w:b/>
          <w:bCs/>
        </w:rPr>
        <w:t>ELECTORS</w:t>
      </w:r>
      <w:r>
        <w:t xml:space="preserve"> of the </w:t>
      </w:r>
      <w:r w:rsidR="002F73D4">
        <w:rPr>
          <w:b/>
          <w:bCs/>
        </w:rPr>
        <w:t>PARISH</w:t>
      </w:r>
      <w:r>
        <w:t xml:space="preserve"> are </w:t>
      </w:r>
      <w:r w:rsidR="002F73D4">
        <w:t>welcome</w:t>
      </w:r>
      <w:r>
        <w:t xml:space="preserve"> to attend for the purposes of transacting the business specified in the Agenda which is set out below:</w:t>
      </w:r>
    </w:p>
    <w:p w14:paraId="578CE4ED" w14:textId="77777777" w:rsidR="00E91718" w:rsidRDefault="00E91718" w:rsidP="00E91718">
      <w:pPr>
        <w:spacing w:after="0"/>
        <w:jc w:val="both"/>
        <w:rPr>
          <w:b/>
          <w:bCs/>
        </w:rPr>
      </w:pPr>
    </w:p>
    <w:p w14:paraId="6DFA5A96" w14:textId="7583A972" w:rsidR="008E0909" w:rsidRDefault="00E91718" w:rsidP="008E0909">
      <w:pPr>
        <w:spacing w:after="0"/>
        <w:jc w:val="both"/>
      </w:pPr>
      <w:r w:rsidRPr="00E91718">
        <w:rPr>
          <w:b/>
          <w:bCs/>
        </w:rPr>
        <w:t>Please Note:</w:t>
      </w:r>
      <w:r>
        <w:t xml:space="preserve"> </w:t>
      </w:r>
      <w:r w:rsidR="008E0909">
        <w:t xml:space="preserve"> </w:t>
      </w:r>
      <w:r w:rsidR="008E0909">
        <w:t>Under the Local Government Act, it is mandatory for every parish to hold an Annual Parish Meeting once a year between the dates of 1st March and 1st June. The meeting must commence after 18:00 and is not governed by the same rules and regulations as a Parish Council meeting.</w:t>
      </w:r>
    </w:p>
    <w:p w14:paraId="387225F4" w14:textId="77777777" w:rsidR="008E0909" w:rsidRDefault="008E0909" w:rsidP="008E0909">
      <w:pPr>
        <w:spacing w:after="0"/>
        <w:jc w:val="both"/>
      </w:pPr>
    </w:p>
    <w:p w14:paraId="0E26C60E" w14:textId="77777777" w:rsidR="008E0909" w:rsidRDefault="008E0909" w:rsidP="008E0909">
      <w:pPr>
        <w:spacing w:after="0"/>
        <w:jc w:val="both"/>
      </w:pPr>
      <w:r>
        <w:t>The Annual Parish Meeting is not a Parish Council meeting and is presided over by the Chairman of the Parish Council (or vice-chair in their absence) only if a Parish Council exists. Otherwise, the meeting elects its own Chairman.</w:t>
      </w:r>
    </w:p>
    <w:p w14:paraId="0088B459" w14:textId="77777777" w:rsidR="008E0909" w:rsidRDefault="008E0909" w:rsidP="008E0909">
      <w:pPr>
        <w:spacing w:after="0"/>
        <w:jc w:val="both"/>
      </w:pPr>
    </w:p>
    <w:p w14:paraId="177B62B9" w14:textId="66D5902C" w:rsidR="008E0909" w:rsidRDefault="008E0909" w:rsidP="008E0909">
      <w:pPr>
        <w:spacing w:after="0"/>
        <w:jc w:val="both"/>
      </w:pPr>
      <w:r>
        <w:t xml:space="preserve">The Agenda for the Annual Parish Meeting is a standard agenda that reports on the business conducted during the preceding 12 months. Reports are presented by the Parish Council on its activities over the previous year, County and District Councillors, and any voluntary or local community groups. The meeting also offers parishioners the opportunity to ask questions of people and </w:t>
      </w:r>
      <w:r>
        <w:t>organisations</w:t>
      </w:r>
      <w:r>
        <w:t xml:space="preserve"> concerning any matters relating to the village.</w:t>
      </w:r>
    </w:p>
    <w:p w14:paraId="73870302" w14:textId="77777777" w:rsidR="008E0909" w:rsidRDefault="008E0909" w:rsidP="008E0909">
      <w:pPr>
        <w:spacing w:after="0"/>
        <w:jc w:val="both"/>
      </w:pPr>
    </w:p>
    <w:p w14:paraId="336A628A" w14:textId="1D8B6B16" w:rsidR="008E0909" w:rsidRDefault="008E0909" w:rsidP="008E0909">
      <w:pPr>
        <w:spacing w:after="0"/>
        <w:jc w:val="both"/>
      </w:pPr>
      <w:r>
        <w:t>Members of the public are allowed to make statements on relevant issues during the meeting. However, any resolutions passed during the Annual Parish Meeting do not bind the Parish Council.</w:t>
      </w:r>
    </w:p>
    <w:p w14:paraId="0B943E0D" w14:textId="77777777" w:rsidR="00E91718" w:rsidRDefault="00E91718" w:rsidP="00E91718">
      <w:pPr>
        <w:spacing w:after="0"/>
        <w:jc w:val="both"/>
      </w:pPr>
    </w:p>
    <w:p w14:paraId="511D2707" w14:textId="77777777" w:rsidR="00E91718" w:rsidRPr="00E91718" w:rsidRDefault="00E91718" w:rsidP="00E91718">
      <w:pPr>
        <w:spacing w:after="0"/>
        <w:jc w:val="both"/>
        <w:rPr>
          <w:b/>
          <w:bCs/>
        </w:rPr>
      </w:pPr>
      <w:r w:rsidRPr="00E91718">
        <w:rPr>
          <w:b/>
          <w:bCs/>
        </w:rPr>
        <w:t>LEWIS WORROW</w:t>
      </w:r>
    </w:p>
    <w:p w14:paraId="666F1B1F" w14:textId="77777777" w:rsidR="00E91718" w:rsidRDefault="00E91718" w:rsidP="00E91718">
      <w:pPr>
        <w:spacing w:after="0"/>
        <w:jc w:val="both"/>
      </w:pPr>
      <w:r>
        <w:t>Chairman</w:t>
      </w:r>
    </w:p>
    <w:p w14:paraId="4F705D76" w14:textId="50493C08" w:rsidR="00E91718" w:rsidRDefault="00BA47DD" w:rsidP="00E91718">
      <w:pPr>
        <w:spacing w:after="0"/>
        <w:jc w:val="both"/>
      </w:pPr>
      <w:r>
        <w:t>11</w:t>
      </w:r>
      <w:r w:rsidR="00E91718">
        <w:t xml:space="preserve"> May 2023</w:t>
      </w:r>
    </w:p>
    <w:p w14:paraId="24BE529B" w14:textId="77777777" w:rsidR="00E91718" w:rsidRDefault="00E91718">
      <w:r>
        <w:br w:type="page"/>
      </w:r>
    </w:p>
    <w:p w14:paraId="3473DCE0" w14:textId="77777777" w:rsidR="00E91718" w:rsidRDefault="00E91718" w:rsidP="00E91718">
      <w:pPr>
        <w:spacing w:after="0"/>
        <w:jc w:val="center"/>
        <w:rPr>
          <w:sz w:val="28"/>
          <w:szCs w:val="28"/>
        </w:rPr>
      </w:pPr>
      <w:r w:rsidRPr="00E91718">
        <w:rPr>
          <w:b/>
          <w:bCs/>
          <w:sz w:val="28"/>
          <w:szCs w:val="28"/>
        </w:rPr>
        <w:lastRenderedPageBreak/>
        <w:t>AGENDA</w:t>
      </w:r>
    </w:p>
    <w:p w14:paraId="5BED4BAC" w14:textId="77777777" w:rsidR="00E91718" w:rsidRDefault="00E91718" w:rsidP="00E91718">
      <w:pPr>
        <w:spacing w:after="0"/>
        <w:jc w:val="center"/>
      </w:pPr>
    </w:p>
    <w:p w14:paraId="226FEA0B" w14:textId="0EAD469A" w:rsidR="005C0C15" w:rsidRDefault="005C0C15" w:rsidP="005C0C15">
      <w:pPr>
        <w:spacing w:after="0"/>
      </w:pPr>
      <w:r>
        <w:t>1</w:t>
      </w:r>
      <w:r>
        <w:tab/>
      </w:r>
      <w:r w:rsidR="002C4DFD">
        <w:rPr>
          <w:b/>
          <w:bCs/>
        </w:rPr>
        <w:t>Reports</w:t>
      </w:r>
    </w:p>
    <w:p w14:paraId="3A7268F6" w14:textId="77777777" w:rsidR="005C0C15" w:rsidRDefault="005C0C15" w:rsidP="005C0C15">
      <w:pPr>
        <w:spacing w:after="0"/>
      </w:pPr>
    </w:p>
    <w:p w14:paraId="14A3DAEE" w14:textId="4B4D20A0" w:rsidR="008E0909" w:rsidRDefault="000C0721" w:rsidP="008E0909">
      <w:pPr>
        <w:spacing w:after="0"/>
      </w:pPr>
      <w:r w:rsidRPr="000C0721">
        <w:t>To receive and consider t</w:t>
      </w:r>
      <w:r w:rsidR="00247199">
        <w:t xml:space="preserve">he </w:t>
      </w:r>
      <w:r w:rsidRPr="000C0721">
        <w:t>reports</w:t>
      </w:r>
      <w:r>
        <w:t xml:space="preserve"> </w:t>
      </w:r>
      <w:r w:rsidRPr="000C0721">
        <w:t>as follows:</w:t>
      </w:r>
    </w:p>
    <w:p w14:paraId="132235E0" w14:textId="77777777" w:rsidR="000C0721" w:rsidRDefault="000C0721" w:rsidP="008E0909">
      <w:pPr>
        <w:spacing w:after="0"/>
      </w:pPr>
    </w:p>
    <w:p w14:paraId="65C04E34" w14:textId="74A38E8D" w:rsidR="000C0721" w:rsidRDefault="000C0721" w:rsidP="000C0721">
      <w:pPr>
        <w:pStyle w:val="ListParagraph"/>
        <w:numPr>
          <w:ilvl w:val="0"/>
          <w:numId w:val="5"/>
        </w:numPr>
        <w:spacing w:after="0"/>
      </w:pPr>
      <w:proofErr w:type="spellStart"/>
      <w:r>
        <w:t>Burlescombe</w:t>
      </w:r>
      <w:proofErr w:type="spellEnd"/>
      <w:r>
        <w:t xml:space="preserve"> Parish Council</w:t>
      </w:r>
    </w:p>
    <w:p w14:paraId="4D25684B" w14:textId="77777777" w:rsidR="000C0721" w:rsidRDefault="000C0721" w:rsidP="000C0721">
      <w:pPr>
        <w:spacing w:after="0"/>
      </w:pPr>
    </w:p>
    <w:p w14:paraId="6A46528B" w14:textId="64549B2C" w:rsidR="000C0721" w:rsidRDefault="000C0721" w:rsidP="000C0721">
      <w:pPr>
        <w:pStyle w:val="ListParagraph"/>
        <w:numPr>
          <w:ilvl w:val="0"/>
          <w:numId w:val="5"/>
        </w:numPr>
        <w:spacing w:after="0"/>
      </w:pPr>
      <w:r>
        <w:t>Devon County Council</w:t>
      </w:r>
    </w:p>
    <w:p w14:paraId="31259134" w14:textId="77777777" w:rsidR="000C0721" w:rsidRDefault="000C0721" w:rsidP="000C0721">
      <w:pPr>
        <w:spacing w:after="0"/>
      </w:pPr>
    </w:p>
    <w:p w14:paraId="2094E9F9" w14:textId="1306E909" w:rsidR="000C0721" w:rsidRDefault="000C0721" w:rsidP="000C0721">
      <w:pPr>
        <w:pStyle w:val="ListParagraph"/>
        <w:numPr>
          <w:ilvl w:val="0"/>
          <w:numId w:val="5"/>
        </w:numPr>
        <w:spacing w:after="0"/>
      </w:pPr>
      <w:r>
        <w:t>Mid Devon District Council</w:t>
      </w:r>
    </w:p>
    <w:p w14:paraId="06BA7F3F" w14:textId="77777777" w:rsidR="000C0721" w:rsidRDefault="000C0721" w:rsidP="000C0721">
      <w:pPr>
        <w:pStyle w:val="ListParagraph"/>
      </w:pPr>
    </w:p>
    <w:p w14:paraId="1342DA39" w14:textId="5BFFE0FB" w:rsidR="000C0721" w:rsidRDefault="000C0721" w:rsidP="000C0721">
      <w:pPr>
        <w:pStyle w:val="ListParagraph"/>
        <w:numPr>
          <w:ilvl w:val="0"/>
          <w:numId w:val="5"/>
        </w:numPr>
        <w:spacing w:after="0"/>
      </w:pPr>
      <w:r>
        <w:t>V</w:t>
      </w:r>
      <w:r w:rsidRPr="000C0721">
        <w:t xml:space="preserve">oluntary or </w:t>
      </w:r>
      <w:r>
        <w:t>L</w:t>
      </w:r>
      <w:r w:rsidRPr="000C0721">
        <w:t xml:space="preserve">ocal </w:t>
      </w:r>
      <w:r>
        <w:t>C</w:t>
      </w:r>
      <w:r w:rsidRPr="000C0721">
        <w:t xml:space="preserve">ommunity </w:t>
      </w:r>
      <w:r>
        <w:t>G</w:t>
      </w:r>
      <w:r w:rsidRPr="000C0721">
        <w:t>roups</w:t>
      </w:r>
    </w:p>
    <w:p w14:paraId="58CE14C6" w14:textId="77777777" w:rsidR="00E91718" w:rsidRDefault="00E91718" w:rsidP="00E91718">
      <w:pPr>
        <w:spacing w:after="0"/>
      </w:pPr>
    </w:p>
    <w:p w14:paraId="74FFD754" w14:textId="09199F7B" w:rsidR="00E91718" w:rsidRDefault="00F3228B" w:rsidP="00E91718">
      <w:pPr>
        <w:spacing w:after="0"/>
        <w:rPr>
          <w:b/>
          <w:bCs/>
        </w:rPr>
      </w:pPr>
      <w:r>
        <w:t>2</w:t>
      </w:r>
      <w:r w:rsidR="00E91718">
        <w:tab/>
      </w:r>
      <w:r w:rsidR="00E91718" w:rsidRPr="00E91718">
        <w:rPr>
          <w:b/>
          <w:bCs/>
        </w:rPr>
        <w:t>Public Question Time</w:t>
      </w:r>
    </w:p>
    <w:p w14:paraId="15F4A4D5" w14:textId="77777777" w:rsidR="00E91718" w:rsidRDefault="00E91718" w:rsidP="00E91718">
      <w:pPr>
        <w:spacing w:after="0"/>
      </w:pPr>
    </w:p>
    <w:p w14:paraId="42D3DEBC" w14:textId="0E14CDE0" w:rsidR="000C0721" w:rsidRDefault="00291DC2" w:rsidP="00291DC2">
      <w:pPr>
        <w:spacing w:after="0"/>
      </w:pPr>
      <w:r>
        <w:t xml:space="preserve">To receive any questions </w:t>
      </w:r>
      <w:r w:rsidR="000C0721">
        <w:t xml:space="preserve">from </w:t>
      </w:r>
      <w:r w:rsidR="000C0721" w:rsidRPr="000C0721">
        <w:t xml:space="preserve">parishioners </w:t>
      </w:r>
      <w:r w:rsidR="000C0721">
        <w:t>on</w:t>
      </w:r>
      <w:r w:rsidR="000C0721" w:rsidRPr="000C0721">
        <w:t xml:space="preserve"> any matters relating to the village</w:t>
      </w:r>
      <w:r w:rsidR="000C0721">
        <w:t>.</w:t>
      </w:r>
    </w:p>
    <w:p w14:paraId="4355692C" w14:textId="77777777" w:rsidR="00D01E73" w:rsidRDefault="00D01E73" w:rsidP="00291DC2">
      <w:pPr>
        <w:spacing w:after="0"/>
      </w:pPr>
    </w:p>
    <w:p w14:paraId="3D88B50F" w14:textId="5730CAEC" w:rsidR="00D01E73" w:rsidRDefault="00D01E73" w:rsidP="00D01E73">
      <w:pPr>
        <w:spacing w:after="0"/>
        <w:rPr>
          <w:b/>
          <w:bCs/>
        </w:rPr>
      </w:pPr>
      <w:r>
        <w:t>3</w:t>
      </w:r>
      <w:r>
        <w:tab/>
      </w:r>
      <w:r>
        <w:rPr>
          <w:b/>
          <w:bCs/>
        </w:rPr>
        <w:t>Parish Polls</w:t>
      </w:r>
    </w:p>
    <w:p w14:paraId="588E5C8B" w14:textId="77777777" w:rsidR="00D01E73" w:rsidRDefault="00D01E73" w:rsidP="00D01E73">
      <w:pPr>
        <w:spacing w:after="0"/>
        <w:rPr>
          <w:b/>
          <w:bCs/>
        </w:rPr>
      </w:pPr>
    </w:p>
    <w:p w14:paraId="3AF91122" w14:textId="053F328F" w:rsidR="00D01E73" w:rsidRDefault="00D01E73" w:rsidP="00340D8C">
      <w:pPr>
        <w:spacing w:after="0"/>
        <w:jc w:val="both"/>
      </w:pPr>
      <w:r w:rsidRPr="00D01E73">
        <w:t xml:space="preserve">To receive </w:t>
      </w:r>
      <w:r>
        <w:t xml:space="preserve">any </w:t>
      </w:r>
      <w:r w:rsidR="004765F6">
        <w:t>demands</w:t>
      </w:r>
      <w:r>
        <w:t xml:space="preserve"> for a parish poll.</w:t>
      </w:r>
    </w:p>
    <w:p w14:paraId="5A79FC0A" w14:textId="77777777" w:rsidR="00340D8C" w:rsidRDefault="00340D8C" w:rsidP="00340D8C">
      <w:pPr>
        <w:spacing w:after="0"/>
        <w:jc w:val="both"/>
      </w:pPr>
    </w:p>
    <w:p w14:paraId="0E21562B" w14:textId="0E22A8B0" w:rsidR="00340D8C" w:rsidRDefault="00340D8C" w:rsidP="00340D8C">
      <w:pPr>
        <w:spacing w:after="0"/>
        <w:jc w:val="both"/>
      </w:pPr>
      <w:r w:rsidRPr="00E91718">
        <w:rPr>
          <w:b/>
          <w:bCs/>
        </w:rPr>
        <w:t>Please Note:</w:t>
      </w:r>
      <w:r>
        <w:t xml:space="preserve">  A poll may be demanded before the end of a parish meeting on any question</w:t>
      </w:r>
      <w:r>
        <w:t xml:space="preserve"> </w:t>
      </w:r>
      <w:r>
        <w:t>arising at the meeting,</w:t>
      </w:r>
      <w:r>
        <w:t xml:space="preserve"> </w:t>
      </w:r>
      <w:r>
        <w:t>but no poll shall be held unless the person presiding at the</w:t>
      </w:r>
      <w:r>
        <w:t xml:space="preserve"> </w:t>
      </w:r>
      <w:r>
        <w:t>meeting consents to it or the poll is demanded by 10 or one third of the local</w:t>
      </w:r>
      <w:r>
        <w:t xml:space="preserve"> </w:t>
      </w:r>
      <w:r>
        <w:t>government electors present (whichever figure is the less)</w:t>
      </w:r>
      <w:r>
        <w:t xml:space="preserve"> </w:t>
      </w:r>
      <w:r>
        <w:t>call for it.</w:t>
      </w:r>
    </w:p>
    <w:p w14:paraId="7957B20B" w14:textId="77777777" w:rsidR="00340D8C" w:rsidRDefault="00340D8C" w:rsidP="00340D8C">
      <w:pPr>
        <w:spacing w:after="0"/>
        <w:jc w:val="both"/>
      </w:pPr>
    </w:p>
    <w:p w14:paraId="26DFEB3F" w14:textId="6DA02E3C" w:rsidR="00340D8C" w:rsidRDefault="00340D8C" w:rsidP="00340D8C">
      <w:pPr>
        <w:spacing w:after="0"/>
        <w:jc w:val="both"/>
      </w:pPr>
      <w:r>
        <w:t>The parish meeting does not vote on whether or not to have a poll once this call</w:t>
      </w:r>
      <w:r>
        <w:t xml:space="preserve"> </w:t>
      </w:r>
      <w:r>
        <w:t>has been made.</w:t>
      </w:r>
    </w:p>
    <w:p w14:paraId="53443972" w14:textId="77777777" w:rsidR="00340D8C" w:rsidRDefault="00340D8C" w:rsidP="00340D8C">
      <w:pPr>
        <w:spacing w:after="0"/>
        <w:jc w:val="both"/>
      </w:pPr>
    </w:p>
    <w:p w14:paraId="180CC906" w14:textId="22DDE6F1" w:rsidR="00D01E73" w:rsidRDefault="00340D8C" w:rsidP="00340D8C">
      <w:pPr>
        <w:spacing w:after="0"/>
        <w:jc w:val="both"/>
      </w:pPr>
      <w:r>
        <w:t>The poll is a poll of the local government electors of the parish; there is no</w:t>
      </w:r>
      <w:r>
        <w:t xml:space="preserve"> </w:t>
      </w:r>
      <w:r>
        <w:t>provision for a ward poll.</w:t>
      </w:r>
    </w:p>
    <w:p w14:paraId="76D0D416" w14:textId="77777777" w:rsidR="00D01E73" w:rsidRPr="00291DC2" w:rsidRDefault="00D01E73" w:rsidP="00291DC2">
      <w:pPr>
        <w:spacing w:after="0"/>
      </w:pPr>
    </w:p>
    <w:sectPr w:rsidR="00D01E73" w:rsidRPr="00291D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79047A"/>
    <w:multiLevelType w:val="hybridMultilevel"/>
    <w:tmpl w:val="2B1E6EBC"/>
    <w:lvl w:ilvl="0" w:tplc="0C0EDEB4">
      <w:start w:val="9"/>
      <w:numFmt w:val="bullet"/>
      <w:lvlText w:val="-"/>
      <w:lvlJc w:val="left"/>
      <w:pPr>
        <w:ind w:left="1800" w:hanging="360"/>
      </w:pPr>
      <w:rPr>
        <w:rFonts w:ascii="Calibri" w:eastAsiaTheme="minorHAns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2F4C391A"/>
    <w:multiLevelType w:val="hybridMultilevel"/>
    <w:tmpl w:val="4A00485A"/>
    <w:lvl w:ilvl="0" w:tplc="87986BBA">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6812BFD"/>
    <w:multiLevelType w:val="hybridMultilevel"/>
    <w:tmpl w:val="ECAAD03A"/>
    <w:lvl w:ilvl="0" w:tplc="9236CA7E">
      <w:start w:val="7"/>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7114CC0"/>
    <w:multiLevelType w:val="hybridMultilevel"/>
    <w:tmpl w:val="25548BA8"/>
    <w:lvl w:ilvl="0" w:tplc="506EF5BE">
      <w:start w:val="1"/>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70A535D1"/>
    <w:multiLevelType w:val="hybridMultilevel"/>
    <w:tmpl w:val="E996BD3A"/>
    <w:lvl w:ilvl="0" w:tplc="47120DF6">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2052681046">
    <w:abstractNumId w:val="1"/>
  </w:num>
  <w:num w:numId="2" w16cid:durableId="706754170">
    <w:abstractNumId w:val="3"/>
  </w:num>
  <w:num w:numId="3" w16cid:durableId="1495143518">
    <w:abstractNumId w:val="0"/>
  </w:num>
  <w:num w:numId="4" w16cid:durableId="382755678">
    <w:abstractNumId w:val="2"/>
  </w:num>
  <w:num w:numId="5" w16cid:durableId="19373973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sjQ1NjIzsTAxNDVX0lEKTi0uzszPAykwrQUAL+5fQCwAAAA="/>
  </w:docVars>
  <w:rsids>
    <w:rsidRoot w:val="00E91718"/>
    <w:rsid w:val="000274A7"/>
    <w:rsid w:val="000559B7"/>
    <w:rsid w:val="000C0721"/>
    <w:rsid w:val="00187C14"/>
    <w:rsid w:val="00247199"/>
    <w:rsid w:val="00291DC2"/>
    <w:rsid w:val="002C4DFD"/>
    <w:rsid w:val="002F73D4"/>
    <w:rsid w:val="00340D8C"/>
    <w:rsid w:val="00362784"/>
    <w:rsid w:val="004122E0"/>
    <w:rsid w:val="00456379"/>
    <w:rsid w:val="004765F6"/>
    <w:rsid w:val="005213DD"/>
    <w:rsid w:val="005C0C15"/>
    <w:rsid w:val="006252E3"/>
    <w:rsid w:val="00836128"/>
    <w:rsid w:val="008D4D22"/>
    <w:rsid w:val="008E0909"/>
    <w:rsid w:val="00A21C7C"/>
    <w:rsid w:val="00A34FDA"/>
    <w:rsid w:val="00BA47DD"/>
    <w:rsid w:val="00D01E73"/>
    <w:rsid w:val="00D6495E"/>
    <w:rsid w:val="00DA688C"/>
    <w:rsid w:val="00E91718"/>
    <w:rsid w:val="00F322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65675"/>
  <w15:chartTrackingRefBased/>
  <w15:docId w15:val="{0A2C2B0C-462D-4890-B843-429304CA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7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ate Group</dc:creator>
  <cp:keywords/>
  <dc:description/>
  <cp:lastModifiedBy>Lewis Worrow</cp:lastModifiedBy>
  <cp:revision>28</cp:revision>
  <dcterms:created xsi:type="dcterms:W3CDTF">2023-03-11T17:32:00Z</dcterms:created>
  <dcterms:modified xsi:type="dcterms:W3CDTF">2023-04-27T18:55:00Z</dcterms:modified>
</cp:coreProperties>
</file>